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d8bd85cceb1903a9d3c481cd19efd31ceca64d"/>
      <w:r>
        <w:rPr>
          <w:b/>
        </w:rPr>
        <w:t xml:space="preserve">ПРОТОКОЛ ПРО РЕЗУЛЬТАТИ ЗЕМЕЛЬНИХ ТОРГІВ № LAE001-UA-20240312-703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Закарпатської області Кохан Павло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2500ГА, ЦІЛЬОВЕ ПРИЗНАЧЕННЯ - СІЛЬСЬКОГОСПОДАРСЬКОГО ПРИЗНАЧЕННЯ, ЩО ЗНАХОДИТЬСЯ: ЗАКАРПАТСЬКА ОБЛ., НА ТЕРИТОРІЇ СОЛОЧИНСЬКОЇ СІЛЬСЬКОЇ РАДИ, УР."ГНИЛЯК", КАДАСТРОВИЙ НОМЕР 2124085600:02:002:0121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2500ГА, ЦІЛЬОВЕ ПРИЗНАЧЕННЯ - СІЛЬСЬКОГОСПОДАРСЬКОГО ПРИЗНАЧЕННЯ, ЩО ЗНАХОДИТЬСЯ: ЗАКАРПАТСЬКА ОБЛ., НА ТЕРИТОРІЇ СОЛОЧИНСЬКОЇ СІЛЬСЬКОЇ РАДИ, УР."ГНИЛЯК", КАДАСТРОВИЙ НОМЕР 2124085600:02:002:01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84 3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5 312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5.04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Закарпатської області Кохан Павло Іван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6:37:36Z</dcterms:created>
  <dcterms:modified xsi:type="dcterms:W3CDTF">2024-06-26T06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